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FA5B8" w14:textId="17B19C69" w:rsidR="001D1FE4" w:rsidRDefault="00E043A7" w:rsidP="0001100E">
      <w:pPr>
        <w:spacing w:after="0"/>
        <w:jc w:val="center"/>
        <w:rPr>
          <w:rFonts w:ascii="Segoe UI Semibold" w:hAnsi="Segoe UI Semibold" w:cs="Segoe UI Semibold"/>
          <w:color w:val="0070C0"/>
          <w:sz w:val="28"/>
          <w:szCs w:val="28"/>
          <w:lang w:val="en-GB"/>
        </w:rPr>
      </w:pPr>
      <w:r w:rsidRPr="00276369">
        <w:rPr>
          <w:rFonts w:ascii="Segoe UI Semibold" w:hAnsi="Segoe UI Semibold" w:cs="Segoe UI Semibold"/>
          <w:color w:val="0070C0"/>
          <w:sz w:val="28"/>
          <w:szCs w:val="28"/>
          <w:lang w:val="en-GB"/>
        </w:rPr>
        <w:t xml:space="preserve">TED </w:t>
      </w:r>
      <w:r w:rsidR="00BC5AB3">
        <w:rPr>
          <w:rFonts w:ascii="Segoe UI Semibold" w:hAnsi="Segoe UI Semibold" w:cs="Segoe UI Semibold"/>
          <w:color w:val="0070C0"/>
          <w:sz w:val="28"/>
          <w:szCs w:val="28"/>
          <w:lang w:val="en-GB"/>
        </w:rPr>
        <w:t>MISSION BOARD</w:t>
      </w:r>
      <w:r w:rsidR="00276369" w:rsidRPr="00276369">
        <w:rPr>
          <w:rFonts w:ascii="Segoe UI Semibold" w:hAnsi="Segoe UI Semibold" w:cs="Segoe UI Semibold"/>
          <w:color w:val="0070C0"/>
          <w:sz w:val="28"/>
          <w:szCs w:val="28"/>
          <w:lang w:val="en-GB"/>
        </w:rPr>
        <w:t xml:space="preserve"> &amp; BUC EVANGELISM</w:t>
      </w:r>
    </w:p>
    <w:p w14:paraId="4ED40EEE" w14:textId="77777777" w:rsidR="0001100E" w:rsidRPr="0001100E" w:rsidRDefault="0001100E" w:rsidP="0001100E">
      <w:pPr>
        <w:spacing w:after="0"/>
        <w:jc w:val="center"/>
        <w:rPr>
          <w:rFonts w:ascii="Segoe UI Semibold" w:hAnsi="Segoe UI Semibold" w:cs="Segoe UI Semibold"/>
          <w:color w:val="0070C0"/>
          <w:sz w:val="20"/>
          <w:szCs w:val="20"/>
          <w:lang w:val="en-GB"/>
        </w:rPr>
      </w:pPr>
    </w:p>
    <w:p w14:paraId="5DF8EDE7" w14:textId="285C95A6" w:rsidR="00BC5AB3" w:rsidRPr="002F1362" w:rsidRDefault="0086564D" w:rsidP="0086564D">
      <w:pPr>
        <w:pBdr>
          <w:top w:val="single" w:sz="18" w:space="1" w:color="0070C0"/>
          <w:bottom w:val="single" w:sz="18" w:space="1" w:color="0070C0"/>
        </w:pBdr>
        <w:spacing w:after="0"/>
        <w:jc w:val="center"/>
        <w:rPr>
          <w:rFonts w:ascii="Segoe UI" w:hAnsi="Segoe UI" w:cs="Segoe UI"/>
          <w:sz w:val="24"/>
          <w:szCs w:val="24"/>
          <w:lang w:val="en-GB"/>
        </w:rPr>
      </w:pPr>
      <w:r w:rsidRPr="002F1362">
        <w:rPr>
          <w:rFonts w:ascii="Segoe UI" w:hAnsi="Segoe UI" w:cs="Segoe UI"/>
          <w:sz w:val="24"/>
          <w:szCs w:val="24"/>
          <w:lang w:val="en-GB"/>
        </w:rPr>
        <w:t>BASIC INFORMATION</w:t>
      </w:r>
    </w:p>
    <w:p w14:paraId="46F82D68" w14:textId="77777777" w:rsidR="0086564D" w:rsidRDefault="0086564D" w:rsidP="00D40DCB">
      <w:pPr>
        <w:spacing w:after="0"/>
        <w:jc w:val="center"/>
        <w:rPr>
          <w:rFonts w:ascii="Segoe UI" w:hAnsi="Segoe UI" w:cs="Segoe UI"/>
          <w:sz w:val="20"/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1B7AE2" w14:paraId="48E9A9C2" w14:textId="77777777" w:rsidTr="006224D8">
        <w:trPr>
          <w:trHeight w:val="478"/>
        </w:trPr>
        <w:tc>
          <w:tcPr>
            <w:tcW w:w="2547" w:type="dxa"/>
            <w:tcBorders>
              <w:top w:val="nil"/>
              <w:left w:val="nil"/>
              <w:bottom w:val="nil"/>
              <w:right w:val="single" w:sz="4" w:space="0" w:color="0070C0"/>
            </w:tcBorders>
            <w:shd w:val="clear" w:color="auto" w:fill="DEEAF6" w:themeFill="accent5" w:themeFillTint="33"/>
            <w:vAlign w:val="center"/>
          </w:tcPr>
          <w:p w14:paraId="2483D65B" w14:textId="3043B90E" w:rsidR="001B7AE2" w:rsidRDefault="001B7AE2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485D64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COUNTRY:</w:t>
            </w:r>
          </w:p>
        </w:tc>
        <w:tc>
          <w:tcPr>
            <w:tcW w:w="826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0F8DAB19" w14:textId="77777777" w:rsidR="001B7AE2" w:rsidRDefault="001B7AE2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3E15D1EA" w14:textId="77777777" w:rsidR="001B7AE2" w:rsidRDefault="001B7AE2" w:rsidP="00D40DCB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D27BFE" w14:paraId="63D3594D" w14:textId="77777777" w:rsidTr="006224D8">
        <w:trPr>
          <w:trHeight w:val="451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vAlign w:val="center"/>
          </w:tcPr>
          <w:p w14:paraId="3C811FF0" w14:textId="1D2689BD" w:rsidR="00D27BFE" w:rsidRDefault="00D27BFE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485D64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YEAR OF OUTREACH:</w:t>
            </w:r>
          </w:p>
        </w:tc>
        <w:tc>
          <w:tcPr>
            <w:tcW w:w="8265" w:type="dxa"/>
            <w:tcBorders>
              <w:top w:val="single" w:sz="4" w:space="0" w:color="0070C0"/>
              <w:left w:val="nil"/>
              <w:bottom w:val="single" w:sz="4" w:space="0" w:color="0070C0"/>
              <w:right w:val="single" w:sz="4" w:space="0" w:color="0070C0"/>
            </w:tcBorders>
            <w:vAlign w:val="center"/>
          </w:tcPr>
          <w:p w14:paraId="4774B868" w14:textId="77777777" w:rsidR="00D27BFE" w:rsidRDefault="00D27BFE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2D28F6E3" w14:textId="77777777" w:rsidR="009D143A" w:rsidRDefault="009D143A" w:rsidP="00D40DCB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D27BFE" w14:paraId="7BB5252B" w14:textId="77777777" w:rsidTr="006224D8">
        <w:trPr>
          <w:trHeight w:val="465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vAlign w:val="center"/>
          </w:tcPr>
          <w:p w14:paraId="472262D9" w14:textId="5AA12191" w:rsidR="00D27BFE" w:rsidRDefault="00D27BFE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485D64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FIELD:</w:t>
            </w:r>
          </w:p>
        </w:tc>
        <w:tc>
          <w:tcPr>
            <w:tcW w:w="8265" w:type="dxa"/>
            <w:tcBorders>
              <w:top w:val="single" w:sz="4" w:space="0" w:color="0070C0"/>
              <w:left w:val="nil"/>
              <w:bottom w:val="single" w:sz="4" w:space="0" w:color="0070C0"/>
              <w:right w:val="single" w:sz="4" w:space="0" w:color="0070C0"/>
            </w:tcBorders>
            <w:vAlign w:val="center"/>
          </w:tcPr>
          <w:p w14:paraId="5EE469A1" w14:textId="02BB7DA5" w:rsidR="00D27BFE" w:rsidRDefault="00D27BFE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IM / NEC / SEC / SM / WM</w:t>
            </w:r>
            <w:r w:rsidR="004B07D4">
              <w:rPr>
                <w:rFonts w:ascii="Segoe UI" w:hAnsi="Segoe UI" w:cs="Segoe UI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365F7FB6" w14:textId="77777777" w:rsidR="00D27BFE" w:rsidRDefault="00D27BFE" w:rsidP="00D40DCB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D40DCB" w14:paraId="2096058C" w14:textId="77777777" w:rsidTr="006224D8">
        <w:trPr>
          <w:trHeight w:val="465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vAlign w:val="center"/>
          </w:tcPr>
          <w:p w14:paraId="5B569279" w14:textId="6B084B12" w:rsidR="00D40DCB" w:rsidRDefault="00D40DCB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485D64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PROJECT TITLE:</w:t>
            </w:r>
          </w:p>
        </w:tc>
        <w:tc>
          <w:tcPr>
            <w:tcW w:w="8265" w:type="dxa"/>
            <w:tcBorders>
              <w:left w:val="nil"/>
            </w:tcBorders>
            <w:vAlign w:val="center"/>
          </w:tcPr>
          <w:p w14:paraId="24E281B0" w14:textId="77777777" w:rsidR="00D40DCB" w:rsidRDefault="00D40DCB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179420E2" w14:textId="77777777" w:rsidR="009D143A" w:rsidRDefault="009D143A" w:rsidP="00D40DCB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737B3E" w14:paraId="0392725E" w14:textId="77777777" w:rsidTr="006224D8">
        <w:trPr>
          <w:trHeight w:val="465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vAlign w:val="center"/>
          </w:tcPr>
          <w:p w14:paraId="6F5FE119" w14:textId="6B572719" w:rsidR="00737B3E" w:rsidRDefault="00737B3E" w:rsidP="00737B3E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485D64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CITY / TOWN:</w:t>
            </w:r>
          </w:p>
        </w:tc>
        <w:tc>
          <w:tcPr>
            <w:tcW w:w="8265" w:type="dxa"/>
            <w:tcBorders>
              <w:left w:val="nil"/>
            </w:tcBorders>
            <w:vAlign w:val="center"/>
          </w:tcPr>
          <w:p w14:paraId="78522CED" w14:textId="77777777" w:rsidR="00737B3E" w:rsidRDefault="00737B3E" w:rsidP="00737B3E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3F82D5F1" w14:textId="77777777" w:rsidR="003A5854" w:rsidRDefault="003A5854" w:rsidP="00E3559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6224D8" w:rsidRPr="006224D8" w14:paraId="01373F44" w14:textId="77777777" w:rsidTr="006224D8">
        <w:trPr>
          <w:trHeight w:val="464"/>
        </w:trPr>
        <w:tc>
          <w:tcPr>
            <w:tcW w:w="108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vAlign w:val="center"/>
          </w:tcPr>
          <w:p w14:paraId="102F4A04" w14:textId="2DBC580C" w:rsidR="002A462D" w:rsidRPr="006224D8" w:rsidRDefault="002A462D" w:rsidP="002A462D">
            <w:pPr>
              <w:spacing w:after="0"/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</w:pPr>
            <w:r w:rsidRPr="006224D8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PROJECT DIRECTOR OR SPONSOR RESPONSIBLE:</w:t>
            </w:r>
          </w:p>
        </w:tc>
      </w:tr>
      <w:tr w:rsidR="002A462D" w14:paraId="21047ABC" w14:textId="77777777" w:rsidTr="006224D8">
        <w:trPr>
          <w:trHeight w:val="415"/>
        </w:trPr>
        <w:tc>
          <w:tcPr>
            <w:tcW w:w="2547" w:type="dxa"/>
            <w:tcBorders>
              <w:top w:val="nil"/>
              <w:left w:val="nil"/>
              <w:bottom w:val="nil"/>
              <w:right w:val="single" w:sz="4" w:space="0" w:color="0070C0"/>
            </w:tcBorders>
            <w:shd w:val="clear" w:color="auto" w:fill="DEEAF6" w:themeFill="accent5" w:themeFillTint="33"/>
            <w:vAlign w:val="center"/>
          </w:tcPr>
          <w:p w14:paraId="069EAF01" w14:textId="7581BDFD" w:rsidR="002A462D" w:rsidRPr="006224D8" w:rsidRDefault="002A462D" w:rsidP="002A462D">
            <w:pPr>
              <w:spacing w:after="0"/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</w:pPr>
            <w:r w:rsidRPr="006224D8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 xml:space="preserve">Full </w:t>
            </w:r>
            <w:r w:rsidRPr="006224D8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826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55C927B0" w14:textId="77777777" w:rsidR="002A462D" w:rsidRDefault="002A462D" w:rsidP="002A462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2A462D" w14:paraId="68B5DB37" w14:textId="77777777" w:rsidTr="006224D8">
        <w:trPr>
          <w:trHeight w:val="421"/>
        </w:trPr>
        <w:tc>
          <w:tcPr>
            <w:tcW w:w="2547" w:type="dxa"/>
            <w:tcBorders>
              <w:top w:val="nil"/>
              <w:left w:val="nil"/>
              <w:bottom w:val="nil"/>
              <w:right w:val="single" w:sz="4" w:space="0" w:color="0070C0"/>
            </w:tcBorders>
            <w:shd w:val="clear" w:color="auto" w:fill="DEEAF6" w:themeFill="accent5" w:themeFillTint="33"/>
            <w:vAlign w:val="center"/>
          </w:tcPr>
          <w:p w14:paraId="46E88D48" w14:textId="0EF1F07C" w:rsidR="002A462D" w:rsidRDefault="002A462D" w:rsidP="002A462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6224D8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Email:</w:t>
            </w:r>
          </w:p>
        </w:tc>
        <w:tc>
          <w:tcPr>
            <w:tcW w:w="826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4D4EF265" w14:textId="77777777" w:rsidR="002A462D" w:rsidRDefault="002A462D" w:rsidP="002A462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2BE62B94" w14:textId="77777777" w:rsidR="00DA6C91" w:rsidRDefault="00DA6C91" w:rsidP="00E3559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6224D8" w:rsidRPr="006224D8" w14:paraId="18EF358D" w14:textId="77777777" w:rsidTr="006224D8">
        <w:trPr>
          <w:trHeight w:val="421"/>
        </w:trPr>
        <w:tc>
          <w:tcPr>
            <w:tcW w:w="108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vAlign w:val="center"/>
          </w:tcPr>
          <w:p w14:paraId="40946B8F" w14:textId="359EAFD3" w:rsidR="00DA6C91" w:rsidRPr="006224D8" w:rsidRDefault="00DA6C91" w:rsidP="002A462D">
            <w:pPr>
              <w:spacing w:after="0"/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</w:pPr>
            <w:r w:rsidRPr="006224D8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PROJECT LEADER</w:t>
            </w:r>
          </w:p>
        </w:tc>
      </w:tr>
      <w:tr w:rsidR="00DA6C91" w14:paraId="409BD07A" w14:textId="77777777" w:rsidTr="006224D8">
        <w:trPr>
          <w:trHeight w:val="421"/>
        </w:trPr>
        <w:tc>
          <w:tcPr>
            <w:tcW w:w="2547" w:type="dxa"/>
            <w:tcBorders>
              <w:top w:val="nil"/>
              <w:left w:val="nil"/>
              <w:bottom w:val="nil"/>
              <w:right w:val="single" w:sz="4" w:space="0" w:color="0070C0"/>
            </w:tcBorders>
            <w:shd w:val="clear" w:color="auto" w:fill="DEEAF6" w:themeFill="accent5" w:themeFillTint="33"/>
            <w:vAlign w:val="center"/>
          </w:tcPr>
          <w:p w14:paraId="7C33FB4D" w14:textId="64B3E006" w:rsidR="00DA6C91" w:rsidRDefault="00DA6C91" w:rsidP="002A462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6224D8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Full Name:</w:t>
            </w:r>
          </w:p>
        </w:tc>
        <w:tc>
          <w:tcPr>
            <w:tcW w:w="826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713CB294" w14:textId="77777777" w:rsidR="00DA6C91" w:rsidRDefault="00DA6C91" w:rsidP="002A462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DA6C91" w14:paraId="217BBA53" w14:textId="77777777" w:rsidTr="006224D8">
        <w:trPr>
          <w:trHeight w:val="421"/>
        </w:trPr>
        <w:tc>
          <w:tcPr>
            <w:tcW w:w="2547" w:type="dxa"/>
            <w:tcBorders>
              <w:top w:val="nil"/>
              <w:left w:val="nil"/>
              <w:bottom w:val="nil"/>
              <w:right w:val="single" w:sz="4" w:space="0" w:color="0070C0"/>
            </w:tcBorders>
            <w:shd w:val="clear" w:color="auto" w:fill="DEEAF6" w:themeFill="accent5" w:themeFillTint="33"/>
            <w:vAlign w:val="center"/>
          </w:tcPr>
          <w:p w14:paraId="1FD1490F" w14:textId="0AFD19E0" w:rsidR="00DA6C91" w:rsidRDefault="00DA6C91" w:rsidP="002A462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6224D8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Email:</w:t>
            </w:r>
          </w:p>
        </w:tc>
        <w:tc>
          <w:tcPr>
            <w:tcW w:w="826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3AEC9778" w14:textId="77777777" w:rsidR="00DA6C91" w:rsidRDefault="00DA6C91" w:rsidP="002A462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5F530FB7" w14:textId="77777777" w:rsidR="003A5854" w:rsidRDefault="003A5854" w:rsidP="003A5854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F84683" w14:paraId="6FDF830F" w14:textId="77777777" w:rsidTr="009E0BF2">
        <w:trPr>
          <w:trHeight w:val="414"/>
        </w:trPr>
        <w:tc>
          <w:tcPr>
            <w:tcW w:w="2547" w:type="dxa"/>
            <w:tcBorders>
              <w:top w:val="nil"/>
              <w:left w:val="nil"/>
              <w:bottom w:val="nil"/>
              <w:right w:val="single" w:sz="4" w:space="0" w:color="0070C0"/>
            </w:tcBorders>
            <w:shd w:val="clear" w:color="auto" w:fill="DEEAF6" w:themeFill="accent5" w:themeFillTint="33"/>
            <w:vAlign w:val="center"/>
          </w:tcPr>
          <w:p w14:paraId="243A33C7" w14:textId="522A0C87" w:rsidR="00F84683" w:rsidRDefault="00F84683" w:rsidP="007B14F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9E0BF2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TARGET PEOPLE GROUP:</w:t>
            </w:r>
          </w:p>
        </w:tc>
        <w:tc>
          <w:tcPr>
            <w:tcW w:w="826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171DDE22" w14:textId="77777777" w:rsidR="00F84683" w:rsidRDefault="00F84683" w:rsidP="007B14F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23EAD733" w14:textId="77777777" w:rsidR="00B71434" w:rsidRDefault="00B71434" w:rsidP="00E3559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F84683" w14:paraId="6194C8DE" w14:textId="77777777" w:rsidTr="009E0BF2">
        <w:trPr>
          <w:trHeight w:val="754"/>
        </w:trPr>
        <w:tc>
          <w:tcPr>
            <w:tcW w:w="2547" w:type="dxa"/>
            <w:tcBorders>
              <w:top w:val="nil"/>
              <w:left w:val="nil"/>
              <w:bottom w:val="nil"/>
              <w:right w:val="single" w:sz="4" w:space="0" w:color="0070C0"/>
            </w:tcBorders>
            <w:shd w:val="clear" w:color="auto" w:fill="DEEAF6" w:themeFill="accent5" w:themeFillTint="33"/>
            <w:vAlign w:val="center"/>
          </w:tcPr>
          <w:p w14:paraId="6A4EA1ED" w14:textId="596DB8A2" w:rsidR="00F84683" w:rsidRDefault="00F84683" w:rsidP="007B14F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9E0BF2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ESTIMATE POPULATION IN PEOPLE GROUP:</w:t>
            </w:r>
          </w:p>
        </w:tc>
        <w:tc>
          <w:tcPr>
            <w:tcW w:w="826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4DFC42A0" w14:textId="77777777" w:rsidR="00F84683" w:rsidRDefault="00F84683" w:rsidP="007B14F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108EBC05" w14:textId="77777777" w:rsidR="003A5854" w:rsidRDefault="003A5854" w:rsidP="003A5854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8265"/>
      </w:tblGrid>
      <w:tr w:rsidR="00F84683" w14:paraId="330E8CA5" w14:textId="77777777" w:rsidTr="009E0BF2">
        <w:trPr>
          <w:trHeight w:val="373"/>
        </w:trPr>
        <w:tc>
          <w:tcPr>
            <w:tcW w:w="2547" w:type="dxa"/>
            <w:tcBorders>
              <w:top w:val="nil"/>
              <w:left w:val="nil"/>
              <w:bottom w:val="nil"/>
              <w:right w:val="single" w:sz="4" w:space="0" w:color="0070C0"/>
            </w:tcBorders>
            <w:shd w:val="clear" w:color="auto" w:fill="DEEAF6" w:themeFill="accent5" w:themeFillTint="33"/>
            <w:vAlign w:val="center"/>
          </w:tcPr>
          <w:p w14:paraId="6CB3C5F1" w14:textId="00B5700A" w:rsidR="00F84683" w:rsidRDefault="00F84683" w:rsidP="007B14F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9E0BF2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ESTIMATE SDA PRESENCE:</w:t>
            </w:r>
          </w:p>
        </w:tc>
        <w:tc>
          <w:tcPr>
            <w:tcW w:w="826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5590E784" w14:textId="044868D8" w:rsidR="00F84683" w:rsidRDefault="00F84683" w:rsidP="007B14FD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4B97DC5D" w14:textId="77777777" w:rsidR="00F84683" w:rsidRDefault="00F84683" w:rsidP="00E3559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283"/>
        <w:gridCol w:w="567"/>
        <w:gridCol w:w="284"/>
        <w:gridCol w:w="7131"/>
      </w:tblGrid>
      <w:tr w:rsidR="006A7407" w14:paraId="0A610BCA" w14:textId="77777777" w:rsidTr="006A7407">
        <w:trPr>
          <w:trHeight w:val="31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44E25512" w14:textId="77D3CD35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9E0BF2">
              <w:rPr>
                <w:rFonts w:ascii="Segoe UI" w:hAnsi="Segoe UI" w:cs="Segoe UI"/>
                <w:color w:val="0070C0"/>
                <w:sz w:val="20"/>
                <w:szCs w:val="20"/>
                <w:lang w:val="en-GB"/>
              </w:rPr>
              <w:t>LEVEL RESPONSIBLE: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0070C0"/>
            </w:tcBorders>
          </w:tcPr>
          <w:p w14:paraId="7B7CAE31" w14:textId="77777777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39E6753F" w14:textId="0E1FF813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5A7A897C" w14:textId="77777777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131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25C1798E" w14:textId="0F5F6A37" w:rsidR="006A7407" w:rsidRPr="009E0BF2" w:rsidRDefault="006A7407" w:rsidP="00D40DCB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  <w:lang w:val="en-GB"/>
              </w:rPr>
            </w:pPr>
            <w:r w:rsidRPr="009E0BF2">
              <w:rPr>
                <w:rFonts w:ascii="Segoe UI" w:hAnsi="Segoe UI" w:cs="Segoe UI"/>
                <w:color w:val="000000" w:themeColor="text1"/>
                <w:sz w:val="20"/>
                <w:szCs w:val="20"/>
                <w:lang w:val="en-GB"/>
              </w:rPr>
              <w:t>Local Church</w:t>
            </w:r>
          </w:p>
        </w:tc>
      </w:tr>
      <w:tr w:rsidR="006A7407" w14:paraId="7D66DB1F" w14:textId="77777777" w:rsidTr="006A7407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503659AD" w14:textId="77777777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0070C0"/>
            </w:tcBorders>
          </w:tcPr>
          <w:p w14:paraId="3E7107FD" w14:textId="77777777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501B237B" w14:textId="580B2400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0097FAB5" w14:textId="77777777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131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23793EB1" w14:textId="33D80080" w:rsidR="006A7407" w:rsidRPr="009E0BF2" w:rsidRDefault="006A7407" w:rsidP="00D40DCB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  <w:lang w:val="en-GB"/>
              </w:rPr>
            </w:pPr>
            <w:r w:rsidRPr="009E0BF2">
              <w:rPr>
                <w:rFonts w:ascii="Segoe UI" w:hAnsi="Segoe UI" w:cs="Segoe UI"/>
                <w:color w:val="000000" w:themeColor="text1"/>
                <w:sz w:val="20"/>
                <w:szCs w:val="20"/>
                <w:lang w:val="en-GB"/>
              </w:rPr>
              <w:t>Conference / Mission</w:t>
            </w:r>
          </w:p>
        </w:tc>
      </w:tr>
      <w:tr w:rsidR="006A7407" w14:paraId="58EB331C" w14:textId="77777777" w:rsidTr="006A7407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EC84A54" w14:textId="77777777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0070C0"/>
            </w:tcBorders>
          </w:tcPr>
          <w:p w14:paraId="61DD9801" w14:textId="77777777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54D8550E" w14:textId="63702F90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718CCDC7" w14:textId="77777777" w:rsidR="006A7407" w:rsidRDefault="006A7407" w:rsidP="00D40DCB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131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66B8C1AF" w14:textId="3B1D63DC" w:rsidR="006A7407" w:rsidRPr="009E0BF2" w:rsidRDefault="006A7407" w:rsidP="00D40DCB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  <w:lang w:val="en-GB"/>
              </w:rPr>
            </w:pPr>
            <w:r w:rsidRPr="009E0BF2">
              <w:rPr>
                <w:rFonts w:ascii="Segoe UI" w:hAnsi="Segoe UI" w:cs="Segoe UI"/>
                <w:color w:val="000000" w:themeColor="text1"/>
                <w:sz w:val="20"/>
                <w:szCs w:val="20"/>
                <w:lang w:val="en-GB"/>
              </w:rPr>
              <w:t>BUC</w:t>
            </w:r>
          </w:p>
        </w:tc>
      </w:tr>
    </w:tbl>
    <w:p w14:paraId="09103D8D" w14:textId="1CFC02CF" w:rsidR="00BC5AB3" w:rsidRDefault="00BC5AB3" w:rsidP="00D40DCB">
      <w:pPr>
        <w:spacing w:after="0"/>
        <w:jc w:val="center"/>
        <w:rPr>
          <w:rFonts w:ascii="Segoe UI" w:hAnsi="Segoe UI" w:cs="Segoe UI"/>
          <w:sz w:val="20"/>
          <w:szCs w:val="20"/>
          <w:lang w:val="en-GB"/>
        </w:rPr>
      </w:pPr>
    </w:p>
    <w:p w14:paraId="0B04845D" w14:textId="77777777" w:rsidR="00BC5AB3" w:rsidRDefault="00BC5AB3">
      <w:pPr>
        <w:spacing w:after="0" w:line="240" w:lineRule="auto"/>
        <w:rPr>
          <w:rFonts w:ascii="Segoe UI" w:hAnsi="Segoe UI" w:cs="Segoe UI"/>
          <w:sz w:val="20"/>
          <w:szCs w:val="20"/>
          <w:lang w:val="en-GB"/>
        </w:rPr>
      </w:pPr>
      <w:r>
        <w:rPr>
          <w:rFonts w:ascii="Segoe UI" w:hAnsi="Segoe UI" w:cs="Segoe UI"/>
          <w:sz w:val="20"/>
          <w:szCs w:val="20"/>
          <w:lang w:val="en-GB"/>
        </w:rPr>
        <w:br w:type="page"/>
      </w:r>
    </w:p>
    <w:p w14:paraId="055480A8" w14:textId="7B026B71" w:rsidR="006A7407" w:rsidRPr="002F1362" w:rsidRDefault="00361CF4" w:rsidP="006A7407">
      <w:pPr>
        <w:pBdr>
          <w:top w:val="single" w:sz="18" w:space="1" w:color="0070C0"/>
          <w:bottom w:val="single" w:sz="18" w:space="1" w:color="0070C0"/>
        </w:pBdr>
        <w:spacing w:after="0"/>
        <w:jc w:val="center"/>
        <w:rPr>
          <w:rFonts w:ascii="Segoe UI" w:hAnsi="Segoe UI" w:cs="Segoe UI"/>
          <w:sz w:val="24"/>
          <w:szCs w:val="24"/>
          <w:lang w:val="en-GB"/>
        </w:rPr>
      </w:pPr>
      <w:r w:rsidRPr="002F1362">
        <w:rPr>
          <w:rFonts w:ascii="Segoe UI" w:hAnsi="Segoe UI" w:cs="Segoe UI"/>
          <w:sz w:val="24"/>
          <w:szCs w:val="24"/>
          <w:lang w:val="en-GB"/>
        </w:rPr>
        <w:lastRenderedPageBreak/>
        <w:t>BUDGET REQUEST IN POUND STERLING</w:t>
      </w:r>
      <w:r w:rsidR="00F025C8">
        <w:rPr>
          <w:rFonts w:ascii="Segoe UI" w:hAnsi="Segoe UI" w:cs="Segoe UI"/>
          <w:sz w:val="24"/>
          <w:szCs w:val="24"/>
          <w:lang w:val="en-GB"/>
        </w:rPr>
        <w:t xml:space="preserve"> (EXPENSES)</w:t>
      </w:r>
    </w:p>
    <w:p w14:paraId="6C2220C2" w14:textId="2DB00A3C" w:rsidR="000450AD" w:rsidRDefault="000450AD" w:rsidP="002A7298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704"/>
        <w:gridCol w:w="8222"/>
        <w:gridCol w:w="1886"/>
      </w:tblGrid>
      <w:tr w:rsidR="008631F1" w:rsidRPr="008631F1" w14:paraId="41935547" w14:textId="77777777" w:rsidTr="007059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shd w:val="clear" w:color="auto" w:fill="0070C0"/>
          </w:tcPr>
          <w:p w14:paraId="2A06EAEB" w14:textId="489E8039" w:rsidR="00142637" w:rsidRPr="008631F1" w:rsidRDefault="00142637" w:rsidP="00C06F70">
            <w:pPr>
              <w:spacing w:after="0"/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8631F1">
              <w:rPr>
                <w:rFonts w:ascii="Segoe UI" w:hAnsi="Segoe UI" w:cs="Segoe UI"/>
                <w:sz w:val="20"/>
                <w:szCs w:val="20"/>
                <w:lang w:val="en-GB"/>
              </w:rPr>
              <w:t>I</w:t>
            </w:r>
            <w:r w:rsidR="00B56831" w:rsidRPr="008631F1">
              <w:rPr>
                <w:rFonts w:ascii="Segoe UI" w:hAnsi="Segoe UI" w:cs="Segoe UI"/>
                <w:sz w:val="20"/>
                <w:szCs w:val="20"/>
                <w:lang w:val="en-GB"/>
              </w:rPr>
              <w:t>TEM</w:t>
            </w:r>
          </w:p>
        </w:tc>
        <w:tc>
          <w:tcPr>
            <w:tcW w:w="8222" w:type="dxa"/>
            <w:shd w:val="clear" w:color="auto" w:fill="0070C0"/>
          </w:tcPr>
          <w:p w14:paraId="666F00B3" w14:textId="677741F9" w:rsidR="00142637" w:rsidRPr="008631F1" w:rsidRDefault="00B56831" w:rsidP="00C06F7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8631F1">
              <w:rPr>
                <w:rFonts w:ascii="Segoe UI" w:hAnsi="Segoe UI" w:cs="Segoe UI"/>
                <w:sz w:val="20"/>
                <w:szCs w:val="20"/>
                <w:lang w:val="en-GB"/>
              </w:rPr>
              <w:t>DISCRIPTION</w:t>
            </w:r>
          </w:p>
        </w:tc>
        <w:tc>
          <w:tcPr>
            <w:tcW w:w="1886" w:type="dxa"/>
            <w:shd w:val="clear" w:color="auto" w:fill="0070C0"/>
          </w:tcPr>
          <w:p w14:paraId="4B7AD03B" w14:textId="61D3742A" w:rsidR="00142637" w:rsidRPr="008631F1" w:rsidRDefault="00B56831" w:rsidP="00C06F7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8631F1">
              <w:rPr>
                <w:rFonts w:ascii="Segoe UI" w:hAnsi="Segoe UI" w:cs="Segoe UI"/>
                <w:sz w:val="20"/>
                <w:szCs w:val="20"/>
                <w:lang w:val="en-GB"/>
              </w:rPr>
              <w:t>AMOUNT</w:t>
            </w:r>
          </w:p>
        </w:tc>
      </w:tr>
      <w:tr w:rsidR="009A5DD1" w:rsidRPr="008631F1" w14:paraId="45BF037D" w14:textId="77777777" w:rsidTr="008631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5D671BB" w14:textId="77777777" w:rsidR="009A5DD1" w:rsidRPr="008631F1" w:rsidRDefault="009A5DD1" w:rsidP="00C06F70">
            <w:pPr>
              <w:spacing w:after="0"/>
              <w:jc w:val="center"/>
              <w:rPr>
                <w:rFonts w:ascii="Segoe UI" w:hAnsi="Segoe UI" w:cs="Segoe UI"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5ED5C5D0" w14:textId="77777777" w:rsidR="009A5DD1" w:rsidRPr="008631F1" w:rsidRDefault="009A5DD1" w:rsidP="00C06F7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4A1293DB" w14:textId="77777777" w:rsidR="009A5DD1" w:rsidRPr="008631F1" w:rsidRDefault="009A5DD1" w:rsidP="00C06F7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FFFFFF" w:themeColor="background1"/>
                <w:sz w:val="20"/>
                <w:szCs w:val="20"/>
                <w:lang w:val="en-GB"/>
              </w:rPr>
            </w:pPr>
          </w:p>
        </w:tc>
      </w:tr>
      <w:tr w:rsidR="00142637" w14:paraId="2E50625F" w14:textId="77777777" w:rsidTr="008631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C3B6992" w14:textId="24296978" w:rsidR="00142637" w:rsidRPr="000F0050" w:rsidRDefault="001438B0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0F0050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1</w:t>
            </w:r>
          </w:p>
        </w:tc>
        <w:tc>
          <w:tcPr>
            <w:tcW w:w="8222" w:type="dxa"/>
          </w:tcPr>
          <w:p w14:paraId="1E4DEBA5" w14:textId="77777777" w:rsidR="00142637" w:rsidRDefault="00142637" w:rsidP="002A729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2E55D81B" w14:textId="77777777" w:rsidR="00142637" w:rsidRDefault="00142637" w:rsidP="001438B0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7208BB" w14:paraId="635FEB4B" w14:textId="77777777" w:rsidTr="008631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E63371F" w14:textId="77777777" w:rsidR="007208BB" w:rsidRPr="000F0050" w:rsidRDefault="007208BB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4F466C63" w14:textId="77777777" w:rsidR="007208BB" w:rsidRDefault="007208BB" w:rsidP="002A729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5BB900C8" w14:textId="77777777" w:rsidR="007208BB" w:rsidRDefault="007208BB" w:rsidP="001438B0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42637" w14:paraId="7EF38D77" w14:textId="77777777" w:rsidTr="008631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CDA92D4" w14:textId="63BFE96C" w:rsidR="00142637" w:rsidRPr="000F0050" w:rsidRDefault="001438B0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0F0050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2</w:t>
            </w:r>
          </w:p>
        </w:tc>
        <w:tc>
          <w:tcPr>
            <w:tcW w:w="8222" w:type="dxa"/>
          </w:tcPr>
          <w:p w14:paraId="483FB152" w14:textId="77777777" w:rsidR="00142637" w:rsidRDefault="00142637" w:rsidP="002A729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4E827C9E" w14:textId="77777777" w:rsidR="00142637" w:rsidRDefault="00142637" w:rsidP="001438B0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7208BB" w14:paraId="3686385F" w14:textId="77777777" w:rsidTr="008631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896B885" w14:textId="77777777" w:rsidR="007208BB" w:rsidRPr="000F0050" w:rsidRDefault="007208BB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29319A9D" w14:textId="77777777" w:rsidR="007208BB" w:rsidRDefault="007208BB" w:rsidP="002A729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6F0539C5" w14:textId="77777777" w:rsidR="007208BB" w:rsidRDefault="007208BB" w:rsidP="001438B0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42637" w14:paraId="7372B0F9" w14:textId="77777777" w:rsidTr="008631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08706CA" w14:textId="546AC35A" w:rsidR="00142637" w:rsidRPr="000F0050" w:rsidRDefault="001438B0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0F0050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3</w:t>
            </w:r>
          </w:p>
        </w:tc>
        <w:tc>
          <w:tcPr>
            <w:tcW w:w="8222" w:type="dxa"/>
          </w:tcPr>
          <w:p w14:paraId="371C5743" w14:textId="77777777" w:rsidR="00142637" w:rsidRDefault="00142637" w:rsidP="002A729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554C840C" w14:textId="77777777" w:rsidR="00142637" w:rsidRDefault="00142637" w:rsidP="001438B0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7208BB" w14:paraId="47B4ED2E" w14:textId="77777777" w:rsidTr="008631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7E0F0EE" w14:textId="77777777" w:rsidR="007208BB" w:rsidRPr="000F0050" w:rsidRDefault="007208BB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5B8783BF" w14:textId="77777777" w:rsidR="007208BB" w:rsidRDefault="007208BB" w:rsidP="002A729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78D61372" w14:textId="77777777" w:rsidR="007208BB" w:rsidRDefault="007208BB" w:rsidP="001438B0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42637" w14:paraId="03CE7783" w14:textId="77777777" w:rsidTr="008631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1FC40E3" w14:textId="1ED53BD9" w:rsidR="00142637" w:rsidRPr="000F0050" w:rsidRDefault="001438B0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0F0050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4</w:t>
            </w:r>
          </w:p>
        </w:tc>
        <w:tc>
          <w:tcPr>
            <w:tcW w:w="8222" w:type="dxa"/>
          </w:tcPr>
          <w:p w14:paraId="155204AE" w14:textId="77777777" w:rsidR="00142637" w:rsidRDefault="00142637" w:rsidP="002A729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068A543E" w14:textId="77777777" w:rsidR="00142637" w:rsidRDefault="00142637" w:rsidP="001438B0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7208BB" w14:paraId="3BB9709D" w14:textId="77777777" w:rsidTr="008631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D5936E2" w14:textId="77777777" w:rsidR="007208BB" w:rsidRPr="000F0050" w:rsidRDefault="007208BB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429B5438" w14:textId="77777777" w:rsidR="007208BB" w:rsidRDefault="007208BB" w:rsidP="002A729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5BFAB332" w14:textId="77777777" w:rsidR="007208BB" w:rsidRDefault="007208BB" w:rsidP="001438B0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42637" w14:paraId="7244A909" w14:textId="77777777" w:rsidTr="008631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2CB9DC8" w14:textId="7565B9BD" w:rsidR="00142637" w:rsidRPr="000F0050" w:rsidRDefault="001438B0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0F0050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5</w:t>
            </w:r>
          </w:p>
        </w:tc>
        <w:tc>
          <w:tcPr>
            <w:tcW w:w="8222" w:type="dxa"/>
          </w:tcPr>
          <w:p w14:paraId="7870B62E" w14:textId="77777777" w:rsidR="00142637" w:rsidRDefault="00142637" w:rsidP="002A729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1709E937" w14:textId="77777777" w:rsidR="00142637" w:rsidRDefault="00142637" w:rsidP="001438B0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7208BB" w14:paraId="055A046C" w14:textId="77777777" w:rsidTr="008631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629F93B" w14:textId="77777777" w:rsidR="007208BB" w:rsidRPr="000F0050" w:rsidRDefault="007208BB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134B0FF2" w14:textId="77777777" w:rsidR="007208BB" w:rsidRDefault="007208BB" w:rsidP="002A729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41AF83A4" w14:textId="77777777" w:rsidR="007208BB" w:rsidRDefault="007208BB" w:rsidP="001438B0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42637" w14:paraId="6FCCDABA" w14:textId="77777777" w:rsidTr="008631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F15B81A" w14:textId="5A93738E" w:rsidR="00142637" w:rsidRPr="000F0050" w:rsidRDefault="001438B0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0F0050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6</w:t>
            </w:r>
          </w:p>
        </w:tc>
        <w:tc>
          <w:tcPr>
            <w:tcW w:w="8222" w:type="dxa"/>
          </w:tcPr>
          <w:p w14:paraId="0F44A4A0" w14:textId="77777777" w:rsidR="00142637" w:rsidRDefault="00142637" w:rsidP="002A729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576C462C" w14:textId="77777777" w:rsidR="00142637" w:rsidRDefault="00142637" w:rsidP="001438B0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7208BB" w14:paraId="58760493" w14:textId="77777777" w:rsidTr="008631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178F70F" w14:textId="77777777" w:rsidR="007208BB" w:rsidRPr="000F0050" w:rsidRDefault="007208BB" w:rsidP="00C06F70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18AAA024" w14:textId="77777777" w:rsidR="007208BB" w:rsidRDefault="007208BB" w:rsidP="002A729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64CE4691" w14:textId="77777777" w:rsidR="007208BB" w:rsidRDefault="007208BB" w:rsidP="001438B0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42637" w14:paraId="3DCBB9DE" w14:textId="77777777" w:rsidTr="008631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0EFFC1F" w14:textId="65C4FE01" w:rsidR="00142637" w:rsidRPr="000F0050" w:rsidRDefault="001438B0" w:rsidP="007B4595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0F0050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8222" w:type="dxa"/>
          </w:tcPr>
          <w:p w14:paraId="31A7EFFA" w14:textId="77777777" w:rsidR="00142637" w:rsidRDefault="00142637" w:rsidP="002A729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12AE24F0" w14:textId="77777777" w:rsidR="00142637" w:rsidRDefault="00142637" w:rsidP="001438B0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9A5DD1" w14:paraId="070B8FBF" w14:textId="77777777" w:rsidTr="008631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4D6D123" w14:textId="77777777" w:rsidR="009A5DD1" w:rsidRPr="000F0050" w:rsidRDefault="009A5DD1" w:rsidP="007B4595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4021EB41" w14:textId="77777777" w:rsidR="009A5DD1" w:rsidRDefault="009A5DD1" w:rsidP="002A729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86" w:type="dxa"/>
          </w:tcPr>
          <w:p w14:paraId="704AF7A6" w14:textId="77777777" w:rsidR="009A5DD1" w:rsidRDefault="009A5DD1" w:rsidP="001438B0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9A5DD1" w:rsidRPr="009A5DD1" w14:paraId="0D440025" w14:textId="77777777" w:rsidTr="008631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CFB7CE6" w14:textId="77777777" w:rsidR="009A5DD1" w:rsidRPr="009A5DD1" w:rsidRDefault="009A5DD1" w:rsidP="007B4595">
            <w:pPr>
              <w:spacing w:after="0"/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8222" w:type="dxa"/>
          </w:tcPr>
          <w:p w14:paraId="36F35C0C" w14:textId="0E1ED927" w:rsidR="009A5DD1" w:rsidRPr="009A5DD1" w:rsidRDefault="009A5DD1" w:rsidP="009A5DD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  <w:lang w:val="en-GB"/>
              </w:rPr>
            </w:pPr>
            <w:r w:rsidRPr="009A5DD1">
              <w:rPr>
                <w:rFonts w:ascii="Segoe UI" w:hAnsi="Segoe UI" w:cs="Segoe UI"/>
                <w:b/>
                <w:bCs/>
                <w:sz w:val="20"/>
                <w:szCs w:val="20"/>
                <w:lang w:val="en-GB"/>
              </w:rPr>
              <w:t>TOTAL</w:t>
            </w:r>
          </w:p>
        </w:tc>
        <w:tc>
          <w:tcPr>
            <w:tcW w:w="1886" w:type="dxa"/>
          </w:tcPr>
          <w:p w14:paraId="311EFFB1" w14:textId="77777777" w:rsidR="009A5DD1" w:rsidRPr="009A5DD1" w:rsidRDefault="009A5DD1" w:rsidP="001438B0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31A0F280" w14:textId="77777777" w:rsidR="00982B41" w:rsidRDefault="00982B41" w:rsidP="00AA2DB3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p w14:paraId="5E896965" w14:textId="1073E792" w:rsidR="00AA2DB3" w:rsidRPr="002F1362" w:rsidRDefault="00913781" w:rsidP="00AA2DB3">
      <w:pPr>
        <w:pBdr>
          <w:top w:val="single" w:sz="18" w:space="1" w:color="0070C0"/>
          <w:bottom w:val="single" w:sz="18" w:space="1" w:color="0070C0"/>
        </w:pBdr>
        <w:spacing w:after="0"/>
        <w:jc w:val="center"/>
        <w:rPr>
          <w:rFonts w:ascii="Segoe UI" w:hAnsi="Segoe UI" w:cs="Segoe UI"/>
          <w:sz w:val="24"/>
          <w:szCs w:val="24"/>
          <w:lang w:val="en-GB"/>
        </w:rPr>
      </w:pPr>
      <w:r>
        <w:rPr>
          <w:rFonts w:ascii="Segoe UI" w:hAnsi="Segoe UI" w:cs="Segoe UI"/>
          <w:sz w:val="24"/>
          <w:szCs w:val="24"/>
          <w:lang w:val="en-GB"/>
        </w:rPr>
        <w:t>PROJECT FUNDING</w:t>
      </w:r>
      <w:r w:rsidR="009A5DD1">
        <w:rPr>
          <w:rFonts w:ascii="Segoe UI" w:hAnsi="Segoe UI" w:cs="Segoe UI"/>
          <w:sz w:val="24"/>
          <w:szCs w:val="24"/>
          <w:lang w:val="en-GB"/>
        </w:rPr>
        <w:t xml:space="preserve"> IN POUND STERLING</w:t>
      </w:r>
      <w:r w:rsidR="00F025C8">
        <w:rPr>
          <w:rFonts w:ascii="Segoe UI" w:hAnsi="Segoe UI" w:cs="Segoe UI"/>
          <w:sz w:val="24"/>
          <w:szCs w:val="24"/>
          <w:lang w:val="en-GB"/>
        </w:rPr>
        <w:t xml:space="preserve"> (INCOME)</w:t>
      </w:r>
    </w:p>
    <w:p w14:paraId="0E84AA53" w14:textId="77777777" w:rsidR="00982B41" w:rsidRDefault="00982B41" w:rsidP="00AA2DB3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562"/>
        <w:gridCol w:w="6946"/>
        <w:gridCol w:w="709"/>
        <w:gridCol w:w="770"/>
        <w:gridCol w:w="1825"/>
      </w:tblGrid>
      <w:tr w:rsidR="00076771" w:rsidRPr="009A5DD1" w14:paraId="08E34D16" w14:textId="77777777" w:rsidTr="005453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shd w:val="clear" w:color="auto" w:fill="0070C0"/>
            <w:vAlign w:val="center"/>
          </w:tcPr>
          <w:p w14:paraId="10247D5C" w14:textId="77777777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6946" w:type="dxa"/>
            <w:shd w:val="clear" w:color="auto" w:fill="0070C0"/>
            <w:vAlign w:val="center"/>
          </w:tcPr>
          <w:p w14:paraId="45190FEA" w14:textId="5E697E70" w:rsidR="00076771" w:rsidRPr="009A5DD1" w:rsidRDefault="00076771" w:rsidP="009A5DD1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9A5DD1">
              <w:rPr>
                <w:rFonts w:ascii="Segoe UI" w:hAnsi="Segoe UI" w:cs="Segoe UI"/>
                <w:sz w:val="20"/>
                <w:szCs w:val="20"/>
                <w:lang w:val="en-GB"/>
              </w:rPr>
              <w:t>PROJECT FUNDING</w:t>
            </w:r>
          </w:p>
        </w:tc>
        <w:tc>
          <w:tcPr>
            <w:tcW w:w="1479" w:type="dxa"/>
            <w:gridSpan w:val="2"/>
            <w:shd w:val="clear" w:color="auto" w:fill="0070C0"/>
          </w:tcPr>
          <w:p w14:paraId="25D7829C" w14:textId="77777777" w:rsidR="00076771" w:rsidRDefault="00076771" w:rsidP="009A5DD1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CONFIRMED</w:t>
            </w:r>
          </w:p>
          <w:p w14:paraId="0C40BF1B" w14:textId="420BE4EB" w:rsidR="00AC11DC" w:rsidRPr="009A5DD1" w:rsidRDefault="00AC11DC" w:rsidP="009A5DD1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YES       NO</w:t>
            </w:r>
          </w:p>
        </w:tc>
        <w:tc>
          <w:tcPr>
            <w:tcW w:w="1825" w:type="dxa"/>
            <w:shd w:val="clear" w:color="auto" w:fill="0070C0"/>
            <w:vAlign w:val="center"/>
          </w:tcPr>
          <w:p w14:paraId="6D8455FA" w14:textId="2866D687" w:rsidR="00076771" w:rsidRPr="009A5DD1" w:rsidRDefault="00076771" w:rsidP="009A5DD1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9A5DD1">
              <w:rPr>
                <w:rFonts w:ascii="Segoe UI" w:hAnsi="Segoe UI" w:cs="Segoe UI"/>
                <w:sz w:val="20"/>
                <w:szCs w:val="20"/>
                <w:lang w:val="en-GB"/>
              </w:rPr>
              <w:t>BUDGET CONTRIBTUION</w:t>
            </w:r>
          </w:p>
        </w:tc>
      </w:tr>
      <w:tr w:rsidR="00076771" w14:paraId="01155002" w14:textId="77777777" w:rsidTr="00AC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2325D67F" w14:textId="77777777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6946" w:type="dxa"/>
          </w:tcPr>
          <w:p w14:paraId="131102D0" w14:textId="28B0D69C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3D3B54F6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5D7B4DCA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0EA5936C" w14:textId="39C5347C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5B3A38B0" w14:textId="77777777" w:rsidTr="00AC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1F5D4FE" w14:textId="189C35BD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7C4DCE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1</w:t>
            </w:r>
          </w:p>
        </w:tc>
        <w:tc>
          <w:tcPr>
            <w:tcW w:w="6946" w:type="dxa"/>
          </w:tcPr>
          <w:p w14:paraId="29AB11ED" w14:textId="683D02E8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LOCAL CHURCH</w:t>
            </w:r>
          </w:p>
        </w:tc>
        <w:tc>
          <w:tcPr>
            <w:tcW w:w="709" w:type="dxa"/>
          </w:tcPr>
          <w:p w14:paraId="3B8C9D17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638319EE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22DB8997" w14:textId="172AE440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036BAF0F" w14:textId="77777777" w:rsidTr="00AC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7159B43" w14:textId="77777777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6946" w:type="dxa"/>
          </w:tcPr>
          <w:p w14:paraId="639D9D6D" w14:textId="19150961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152B5E14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1BC762F0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30AD4CE5" w14:textId="6FF81841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66FA1DDE" w14:textId="77777777" w:rsidTr="00AC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EB2B6ED" w14:textId="3BC6505A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7C4DCE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2</w:t>
            </w:r>
          </w:p>
        </w:tc>
        <w:tc>
          <w:tcPr>
            <w:tcW w:w="6946" w:type="dxa"/>
          </w:tcPr>
          <w:p w14:paraId="552778F6" w14:textId="3ADF1134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CONFERENCE / MISSION</w:t>
            </w:r>
          </w:p>
        </w:tc>
        <w:tc>
          <w:tcPr>
            <w:tcW w:w="709" w:type="dxa"/>
          </w:tcPr>
          <w:p w14:paraId="0BB8EA8F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462AE48B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66585D24" w14:textId="4B88477A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0047C69B" w14:textId="77777777" w:rsidTr="00AC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BA74376" w14:textId="77777777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6946" w:type="dxa"/>
          </w:tcPr>
          <w:p w14:paraId="2458CE27" w14:textId="481F8111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7DF365C2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462AACBC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7DE97559" w14:textId="27CEDE16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0ECA23BB" w14:textId="77777777" w:rsidTr="00AC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1DAD2D" w14:textId="42056B7B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7C4DCE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3</w:t>
            </w:r>
          </w:p>
        </w:tc>
        <w:tc>
          <w:tcPr>
            <w:tcW w:w="6946" w:type="dxa"/>
          </w:tcPr>
          <w:p w14:paraId="5C9AD1BE" w14:textId="69B9EEDB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BRITISH UNION CONFERENCE</w:t>
            </w:r>
          </w:p>
        </w:tc>
        <w:tc>
          <w:tcPr>
            <w:tcW w:w="709" w:type="dxa"/>
          </w:tcPr>
          <w:p w14:paraId="15B6BFA7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3FAA4889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3A6D5106" w14:textId="481A9A9D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7E907291" w14:textId="77777777" w:rsidTr="00AC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615A9E6" w14:textId="77777777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6946" w:type="dxa"/>
          </w:tcPr>
          <w:p w14:paraId="1823BDAA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7E79EAD0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5B0615A7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2E2FE5D2" w14:textId="2CBC9DFF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17E682E8" w14:textId="77777777" w:rsidTr="00AC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B1E20FB" w14:textId="5D5E4BFD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 w:rsidRPr="007C4DCE"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4</w:t>
            </w:r>
          </w:p>
        </w:tc>
        <w:tc>
          <w:tcPr>
            <w:tcW w:w="6946" w:type="dxa"/>
          </w:tcPr>
          <w:p w14:paraId="2DE42483" w14:textId="0403EF72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OTHER (e.g. ADRA, Members etc.)</w:t>
            </w:r>
          </w:p>
        </w:tc>
        <w:tc>
          <w:tcPr>
            <w:tcW w:w="709" w:type="dxa"/>
          </w:tcPr>
          <w:p w14:paraId="7AD4002D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6EC4497A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24597B93" w14:textId="708D10A4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63D1D3C0" w14:textId="77777777" w:rsidTr="00AC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24D3A8F" w14:textId="77777777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6946" w:type="dxa"/>
          </w:tcPr>
          <w:p w14:paraId="37CC4DF3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1032647D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07913C4D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33D7407D" w14:textId="06305749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4DBBE931" w14:textId="77777777" w:rsidTr="00AC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EDF5491" w14:textId="3CEDEDB8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5</w:t>
            </w:r>
          </w:p>
        </w:tc>
        <w:tc>
          <w:tcPr>
            <w:tcW w:w="6946" w:type="dxa"/>
          </w:tcPr>
          <w:p w14:paraId="68BC2720" w14:textId="3E410E1B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TRANS EUROPEAN DIVISION</w:t>
            </w:r>
          </w:p>
        </w:tc>
        <w:tc>
          <w:tcPr>
            <w:tcW w:w="709" w:type="dxa"/>
          </w:tcPr>
          <w:p w14:paraId="097C93B2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17030C9A" w14:textId="77777777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1535D869" w14:textId="5EAC6748" w:rsidR="00076771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14:paraId="3CA5914C" w14:textId="77777777" w:rsidTr="00AC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2834F2C" w14:textId="77777777" w:rsidR="00076771" w:rsidRPr="007C4DCE" w:rsidRDefault="00076771" w:rsidP="007C4DCE">
            <w:pPr>
              <w:spacing w:after="0"/>
              <w:jc w:val="center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6946" w:type="dxa"/>
          </w:tcPr>
          <w:p w14:paraId="42812D37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2393D465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182419F2" w14:textId="77777777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70B075D6" w14:textId="1396B82C" w:rsidR="00076771" w:rsidRDefault="00076771" w:rsidP="00AA2DB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076771" w:rsidRPr="00CD583F" w14:paraId="2E99CD1B" w14:textId="77777777" w:rsidTr="00AC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A5A725B" w14:textId="77777777" w:rsidR="00076771" w:rsidRPr="00CD583F" w:rsidRDefault="00076771" w:rsidP="007C4DCE">
            <w:pPr>
              <w:spacing w:after="0"/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  <w:tc>
          <w:tcPr>
            <w:tcW w:w="6946" w:type="dxa"/>
          </w:tcPr>
          <w:p w14:paraId="3AE1CE79" w14:textId="37899C34" w:rsidR="00076771" w:rsidRPr="00CD583F" w:rsidRDefault="00076771" w:rsidP="00CD583F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  <w:lang w:val="en-GB"/>
              </w:rPr>
            </w:pPr>
            <w:r w:rsidRPr="00CD583F">
              <w:rPr>
                <w:rFonts w:ascii="Segoe UI" w:hAnsi="Segoe UI" w:cs="Segoe UI"/>
                <w:b/>
                <w:bCs/>
                <w:sz w:val="20"/>
                <w:szCs w:val="20"/>
                <w:lang w:val="en-GB"/>
              </w:rPr>
              <w:t>TOTAL</w:t>
            </w:r>
          </w:p>
        </w:tc>
        <w:tc>
          <w:tcPr>
            <w:tcW w:w="709" w:type="dxa"/>
          </w:tcPr>
          <w:p w14:paraId="3D94DF5D" w14:textId="77777777" w:rsidR="00076771" w:rsidRPr="00CD583F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70" w:type="dxa"/>
          </w:tcPr>
          <w:p w14:paraId="500EE42C" w14:textId="77777777" w:rsidR="00076771" w:rsidRPr="00CD583F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25" w:type="dxa"/>
          </w:tcPr>
          <w:p w14:paraId="03BAC164" w14:textId="29FC5328" w:rsidR="00076771" w:rsidRPr="00CD583F" w:rsidRDefault="00076771" w:rsidP="00AA2DB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13C280A" w14:textId="73382213" w:rsidR="00F025C8" w:rsidRDefault="00F025C8" w:rsidP="00AA2DB3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p w14:paraId="4B80313B" w14:textId="77777777" w:rsidR="00F025C8" w:rsidRDefault="00F025C8">
      <w:pPr>
        <w:spacing w:after="0" w:line="240" w:lineRule="auto"/>
        <w:rPr>
          <w:rFonts w:ascii="Segoe UI" w:hAnsi="Segoe UI" w:cs="Segoe UI"/>
          <w:sz w:val="20"/>
          <w:szCs w:val="20"/>
          <w:lang w:val="en-GB"/>
        </w:rPr>
      </w:pPr>
      <w:r>
        <w:rPr>
          <w:rFonts w:ascii="Segoe UI" w:hAnsi="Segoe UI" w:cs="Segoe UI"/>
          <w:sz w:val="20"/>
          <w:szCs w:val="20"/>
          <w:lang w:val="en-GB"/>
        </w:rPr>
        <w:br w:type="page"/>
      </w:r>
    </w:p>
    <w:p w14:paraId="49877A58" w14:textId="21034A30" w:rsidR="00F025C8" w:rsidRPr="002F1362" w:rsidRDefault="00F025C8" w:rsidP="00F025C8">
      <w:pPr>
        <w:pBdr>
          <w:top w:val="single" w:sz="18" w:space="1" w:color="0070C0"/>
          <w:bottom w:val="single" w:sz="18" w:space="1" w:color="0070C0"/>
        </w:pBdr>
        <w:spacing w:after="0"/>
        <w:jc w:val="center"/>
        <w:rPr>
          <w:rFonts w:ascii="Segoe UI" w:hAnsi="Segoe UI" w:cs="Segoe UI"/>
          <w:sz w:val="24"/>
          <w:szCs w:val="24"/>
          <w:lang w:val="en-GB"/>
        </w:rPr>
      </w:pPr>
      <w:r>
        <w:rPr>
          <w:rFonts w:ascii="Segoe UI" w:hAnsi="Segoe UI" w:cs="Segoe UI"/>
          <w:sz w:val="24"/>
          <w:szCs w:val="24"/>
          <w:lang w:val="en-GB"/>
        </w:rPr>
        <w:lastRenderedPageBreak/>
        <w:t xml:space="preserve">PROJECT </w:t>
      </w:r>
      <w:r>
        <w:rPr>
          <w:rFonts w:ascii="Segoe UI" w:hAnsi="Segoe UI" w:cs="Segoe UI"/>
          <w:sz w:val="24"/>
          <w:szCs w:val="24"/>
          <w:lang w:val="en-GB"/>
        </w:rPr>
        <w:t>DESCRIPTION</w:t>
      </w:r>
    </w:p>
    <w:p w14:paraId="0D28D9CC" w14:textId="77777777" w:rsidR="00AA2DB3" w:rsidRDefault="00AA2DB3" w:rsidP="00AA2DB3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0812"/>
      </w:tblGrid>
      <w:tr w:rsidR="009A068B" w14:paraId="2F2B7BC1" w14:textId="77777777" w:rsidTr="00AB7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  <w:shd w:val="clear" w:color="auto" w:fill="0070C0"/>
          </w:tcPr>
          <w:p w14:paraId="79117E69" w14:textId="5ED0DF1C" w:rsidR="009A068B" w:rsidRDefault="009A068B" w:rsidP="00AA2DB3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 xml:space="preserve">OVERALL </w:t>
            </w:r>
            <w:r w:rsidR="00DD3602">
              <w:rPr>
                <w:rFonts w:ascii="Segoe UI" w:hAnsi="Segoe UI" w:cs="Segoe UI"/>
                <w:sz w:val="20"/>
                <w:szCs w:val="20"/>
                <w:lang w:val="en-GB"/>
              </w:rPr>
              <w:t>OBJECTIVES</w:t>
            </w:r>
            <w:r w:rsidR="00683052">
              <w:rPr>
                <w:rFonts w:ascii="Segoe UI" w:hAnsi="Segoe UI" w:cs="Segoe UI"/>
                <w:sz w:val="20"/>
                <w:szCs w:val="20"/>
                <w:lang w:val="en-GB"/>
              </w:rPr>
              <w:t>?</w:t>
            </w:r>
          </w:p>
        </w:tc>
      </w:tr>
      <w:tr w:rsidR="009A068B" w14:paraId="136F1340" w14:textId="77777777" w:rsidTr="009A06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32376D76" w14:textId="77777777" w:rsidR="009A068B" w:rsidRDefault="009A068B" w:rsidP="00AA2DB3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9A068B" w14:paraId="0B8960E9" w14:textId="77777777" w:rsidTr="009A06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2868B31B" w14:textId="4E7234E1" w:rsidR="009A068B" w:rsidRDefault="00DD3602" w:rsidP="00AA2DB3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 xml:space="preserve">Insert text </w:t>
            </w:r>
            <w:proofErr w:type="gramStart"/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here</w:t>
            </w:r>
            <w:proofErr w:type="gramEnd"/>
          </w:p>
          <w:p w14:paraId="049FB99F" w14:textId="77777777" w:rsidR="009A068B" w:rsidRDefault="009A068B" w:rsidP="00AA2DB3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  <w:p w14:paraId="4A070CF8" w14:textId="77777777" w:rsidR="009A068B" w:rsidRDefault="009A068B" w:rsidP="00AA2DB3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0C26E393" w14:textId="77777777" w:rsidR="00617CBE" w:rsidRDefault="00617CBE" w:rsidP="00AA2DB3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0812"/>
      </w:tblGrid>
      <w:tr w:rsidR="00194032" w14:paraId="3019E136" w14:textId="77777777" w:rsidTr="00AB7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  <w:shd w:val="clear" w:color="auto" w:fill="0070C0"/>
          </w:tcPr>
          <w:p w14:paraId="74605E98" w14:textId="47C4AA95" w:rsidR="00194032" w:rsidRDefault="0019403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PREPARATION</w:t>
            </w:r>
            <w:r w:rsidR="00683052">
              <w:rPr>
                <w:rFonts w:ascii="Segoe UI" w:hAnsi="Segoe UI" w:cs="Segoe UI"/>
                <w:sz w:val="20"/>
                <w:szCs w:val="20"/>
                <w:lang w:val="en-GB"/>
              </w:rPr>
              <w:t>?</w:t>
            </w:r>
          </w:p>
        </w:tc>
      </w:tr>
      <w:tr w:rsidR="00194032" w14:paraId="4737467E" w14:textId="77777777" w:rsidTr="00371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6BE18EFC" w14:textId="77777777" w:rsidR="00194032" w:rsidRDefault="0019403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94032" w14:paraId="7A289E9D" w14:textId="77777777" w:rsidTr="00371D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2E982DA9" w14:textId="77777777" w:rsidR="00194032" w:rsidRDefault="00194032" w:rsidP="00371D3A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 xml:space="preserve">Insert text </w:t>
            </w:r>
            <w:proofErr w:type="gramStart"/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here</w:t>
            </w:r>
            <w:proofErr w:type="gramEnd"/>
          </w:p>
          <w:p w14:paraId="1F1C76BA" w14:textId="77777777" w:rsidR="00194032" w:rsidRDefault="00194032" w:rsidP="00371D3A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  <w:p w14:paraId="2203783E" w14:textId="77777777" w:rsidR="00194032" w:rsidRDefault="0019403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197DCFC4" w14:textId="77777777" w:rsidR="00DD3602" w:rsidRDefault="00DD3602" w:rsidP="00AA2DB3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0812"/>
      </w:tblGrid>
      <w:tr w:rsidR="00194032" w14:paraId="31D210B9" w14:textId="77777777" w:rsidTr="00AB7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  <w:shd w:val="clear" w:color="auto" w:fill="0070C0"/>
          </w:tcPr>
          <w:p w14:paraId="09C6FC84" w14:textId="1D1B9F8D" w:rsidR="00194032" w:rsidRDefault="0019403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CONENT &amp; ACTION PLANS</w:t>
            </w:r>
            <w:r w:rsidR="00683052">
              <w:rPr>
                <w:rFonts w:ascii="Segoe UI" w:hAnsi="Segoe UI" w:cs="Segoe UI"/>
                <w:sz w:val="20"/>
                <w:szCs w:val="20"/>
                <w:lang w:val="en-GB"/>
              </w:rPr>
              <w:t>?</w:t>
            </w:r>
          </w:p>
        </w:tc>
      </w:tr>
      <w:tr w:rsidR="00194032" w14:paraId="1E65E2B0" w14:textId="77777777" w:rsidTr="00371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62D84898" w14:textId="77777777" w:rsidR="00194032" w:rsidRDefault="0019403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94032" w14:paraId="51923524" w14:textId="77777777" w:rsidTr="00371D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45B629E4" w14:textId="77777777" w:rsidR="00194032" w:rsidRDefault="00194032" w:rsidP="00371D3A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 xml:space="preserve">Insert text </w:t>
            </w:r>
            <w:proofErr w:type="gramStart"/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here</w:t>
            </w:r>
            <w:proofErr w:type="gramEnd"/>
          </w:p>
          <w:p w14:paraId="7871F341" w14:textId="77777777" w:rsidR="00194032" w:rsidRDefault="00194032" w:rsidP="00371D3A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  <w:p w14:paraId="468E063D" w14:textId="77777777" w:rsidR="00194032" w:rsidRDefault="0019403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6669F41D" w14:textId="77777777" w:rsidR="00194032" w:rsidRDefault="00194032" w:rsidP="00AA2DB3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0812"/>
      </w:tblGrid>
      <w:tr w:rsidR="00194032" w14:paraId="2C5EB5FA" w14:textId="77777777" w:rsidTr="00AB7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  <w:shd w:val="clear" w:color="auto" w:fill="0070C0"/>
          </w:tcPr>
          <w:p w14:paraId="59BC6AEC" w14:textId="420A3838" w:rsidR="00194032" w:rsidRDefault="0068305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HOW WILL YOU RUN THE PROJECT AND WHAT WILL HAPPEN DURING IT?</w:t>
            </w:r>
          </w:p>
        </w:tc>
      </w:tr>
      <w:tr w:rsidR="00194032" w14:paraId="41AEED8A" w14:textId="77777777" w:rsidTr="00371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48781448" w14:textId="77777777" w:rsidR="00194032" w:rsidRDefault="0019403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194032" w14:paraId="71587021" w14:textId="77777777" w:rsidTr="00371D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6EDBA9BC" w14:textId="77777777" w:rsidR="00194032" w:rsidRDefault="00194032" w:rsidP="00371D3A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 xml:space="preserve">Insert text </w:t>
            </w:r>
            <w:proofErr w:type="gramStart"/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here</w:t>
            </w:r>
            <w:proofErr w:type="gramEnd"/>
          </w:p>
          <w:p w14:paraId="7C0B92FF" w14:textId="77777777" w:rsidR="00194032" w:rsidRDefault="00194032" w:rsidP="00371D3A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  <w:p w14:paraId="63132AA9" w14:textId="77777777" w:rsidR="00194032" w:rsidRDefault="00194032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41B8630B" w14:textId="77777777" w:rsidR="00194032" w:rsidRDefault="00194032" w:rsidP="00AA2DB3">
      <w:pPr>
        <w:spacing w:after="0"/>
        <w:rPr>
          <w:rFonts w:ascii="Segoe UI" w:hAnsi="Segoe UI" w:cs="Segoe UI"/>
          <w:sz w:val="20"/>
          <w:szCs w:val="20"/>
          <w:lang w:val="en-GB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0812"/>
      </w:tblGrid>
      <w:tr w:rsidR="006A750E" w14:paraId="22C07978" w14:textId="77777777" w:rsidTr="00AB7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  <w:shd w:val="clear" w:color="auto" w:fill="0070C0"/>
          </w:tcPr>
          <w:p w14:paraId="724A2D80" w14:textId="0251C277" w:rsidR="006A750E" w:rsidRDefault="006A750E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sz w:val="20"/>
                <w:szCs w:val="20"/>
                <w:lang w:val="en-GB"/>
              </w:rPr>
              <w:t>WHAT WILL BE YOUR FOLLOW ACTIONS?</w:t>
            </w:r>
          </w:p>
        </w:tc>
      </w:tr>
      <w:tr w:rsidR="006A750E" w14:paraId="2E3B45D9" w14:textId="77777777" w:rsidTr="00371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4D00AEB5" w14:textId="77777777" w:rsidR="006A750E" w:rsidRDefault="006A750E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  <w:tr w:rsidR="006A750E" w14:paraId="5E662E62" w14:textId="77777777" w:rsidTr="00371D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2" w:type="dxa"/>
          </w:tcPr>
          <w:p w14:paraId="32F3657B" w14:textId="77777777" w:rsidR="006A750E" w:rsidRDefault="006A750E" w:rsidP="00371D3A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 xml:space="preserve">Insert text </w:t>
            </w:r>
            <w:proofErr w:type="gramStart"/>
            <w:r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  <w:t>here</w:t>
            </w:r>
            <w:proofErr w:type="gramEnd"/>
          </w:p>
          <w:p w14:paraId="3E88FCBF" w14:textId="77777777" w:rsidR="006A750E" w:rsidRDefault="006A750E" w:rsidP="00371D3A">
            <w:pPr>
              <w:spacing w:after="0"/>
              <w:rPr>
                <w:rFonts w:ascii="Segoe UI" w:hAnsi="Segoe UI" w:cs="Segoe UI"/>
                <w:b w:val="0"/>
                <w:bCs w:val="0"/>
                <w:sz w:val="20"/>
                <w:szCs w:val="20"/>
                <w:lang w:val="en-GB"/>
              </w:rPr>
            </w:pPr>
          </w:p>
          <w:p w14:paraId="2854F5CB" w14:textId="77777777" w:rsidR="006A750E" w:rsidRDefault="006A750E" w:rsidP="00371D3A">
            <w:pPr>
              <w:spacing w:after="0"/>
              <w:rPr>
                <w:rFonts w:ascii="Segoe UI" w:hAnsi="Segoe UI" w:cs="Segoe UI"/>
                <w:sz w:val="20"/>
                <w:szCs w:val="20"/>
                <w:lang w:val="en-GB"/>
              </w:rPr>
            </w:pPr>
          </w:p>
        </w:tc>
      </w:tr>
    </w:tbl>
    <w:p w14:paraId="4FDB8DE6" w14:textId="5902579C" w:rsidR="006A750E" w:rsidRPr="00276369" w:rsidRDefault="006A750E" w:rsidP="00E2083D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sectPr w:rsidR="006A750E" w:rsidRPr="00276369" w:rsidSect="00C47113">
      <w:headerReference w:type="default" r:id="rId8"/>
      <w:pgSz w:w="12240" w:h="15840"/>
      <w:pgMar w:top="851" w:right="567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88C1D" w14:textId="77777777" w:rsidR="00C47113" w:rsidRDefault="00C47113" w:rsidP="00A238E9">
      <w:pPr>
        <w:spacing w:after="0" w:line="240" w:lineRule="auto"/>
      </w:pPr>
      <w:r>
        <w:separator/>
      </w:r>
    </w:p>
  </w:endnote>
  <w:endnote w:type="continuationSeparator" w:id="0">
    <w:p w14:paraId="2175042B" w14:textId="77777777" w:rsidR="00C47113" w:rsidRDefault="00C47113" w:rsidP="00A23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FE302" w14:textId="77777777" w:rsidR="00C47113" w:rsidRDefault="00C47113" w:rsidP="00A238E9">
      <w:pPr>
        <w:spacing w:after="0" w:line="240" w:lineRule="auto"/>
      </w:pPr>
      <w:r>
        <w:separator/>
      </w:r>
    </w:p>
  </w:footnote>
  <w:footnote w:type="continuationSeparator" w:id="0">
    <w:p w14:paraId="0E12C829" w14:textId="77777777" w:rsidR="00C47113" w:rsidRDefault="00C47113" w:rsidP="00A23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91A57" w14:textId="2ADD6E1E" w:rsidR="00A238E9" w:rsidRDefault="00A238E9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BD62D53" wp14:editId="2E51BB6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49950" cy="443230"/>
              <wp:effectExtent l="0" t="0" r="11430" b="13970"/>
              <wp:wrapSquare wrapText="bothSides"/>
              <wp:docPr id="197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443620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Segoe UI Semibold" w:hAnsi="Segoe UI Semibold" w:cs="Segoe UI Semibold"/>
                              <w:caps/>
                              <w:color w:val="FFFFFF" w:themeColor="background1"/>
                              <w:sz w:val="40"/>
                              <w:szCs w:val="40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39F9D0E7" w14:textId="37E00553" w:rsidR="00A238E9" w:rsidRPr="00462522" w:rsidRDefault="00067DA2">
                              <w:pPr>
                                <w:pStyle w:val="Header"/>
                                <w:jc w:val="center"/>
                                <w:rPr>
                                  <w:rFonts w:ascii="Segoe UI Semibold" w:hAnsi="Segoe UI Semibold" w:cs="Segoe UI Semibold"/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462522">
                                <w:rPr>
                                  <w:rFonts w:ascii="Segoe UI Semibold" w:hAnsi="Segoe UI Semibold" w:cs="Segoe UI Semibold"/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t>FUNDING APPLIC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D62D53" id="Rectangle 6" o:spid="_x0000_s1026" style="position:absolute;margin-left:0;margin-top:0;width:468.5pt;height:34.9pt;z-index:-251657216;visibility:visible;mso-wrap-style:square;mso-width-percent:1000;mso-height-percent:0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0;mso-top-percent:45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" o:allowoverlap="f" fillcolor="#0070c0" strokecolor="#0070c0" strokeweight="1pt">
              <v:textbox>
                <w:txbxContent>
                  <w:sdt>
                    <w:sdtPr>
                      <w:rPr>
                        <w:rFonts w:ascii="Segoe UI Semibold" w:hAnsi="Segoe UI Semibold" w:cs="Segoe UI Semibold"/>
                        <w:caps/>
                        <w:color w:val="FFFFFF" w:themeColor="background1"/>
                        <w:sz w:val="40"/>
                        <w:szCs w:val="40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39F9D0E7" w14:textId="37E00553" w:rsidR="00A238E9" w:rsidRPr="00462522" w:rsidRDefault="00067DA2">
                        <w:pPr>
                          <w:pStyle w:val="Header"/>
                          <w:jc w:val="center"/>
                          <w:rPr>
                            <w:rFonts w:ascii="Segoe UI Semibold" w:hAnsi="Segoe UI Semibold" w:cs="Segoe UI Semibold"/>
                            <w:caps/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462522">
                          <w:rPr>
                            <w:rFonts w:ascii="Segoe UI Semibold" w:hAnsi="Segoe UI Semibold" w:cs="Segoe UI Semibold"/>
                            <w:caps/>
                            <w:color w:val="FFFFFF" w:themeColor="background1"/>
                            <w:sz w:val="40"/>
                            <w:szCs w:val="40"/>
                          </w:rPr>
                          <w:t>FUNDING APPLICATIO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44610"/>
    <w:multiLevelType w:val="hybridMultilevel"/>
    <w:tmpl w:val="0FDA8338"/>
    <w:lvl w:ilvl="0" w:tplc="8D381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309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8681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64E8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47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40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D49C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E65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DC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4EC1023"/>
    <w:multiLevelType w:val="hybridMultilevel"/>
    <w:tmpl w:val="A69AF2EC"/>
    <w:lvl w:ilvl="0" w:tplc="F588F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5EDD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145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B6F2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8299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0E8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2AEE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883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CC5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D25A81"/>
    <w:multiLevelType w:val="hybridMultilevel"/>
    <w:tmpl w:val="B156A9A4"/>
    <w:lvl w:ilvl="0" w:tplc="81E838E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9D301C"/>
    <w:multiLevelType w:val="hybridMultilevel"/>
    <w:tmpl w:val="AE08D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C038C5"/>
    <w:multiLevelType w:val="hybridMultilevel"/>
    <w:tmpl w:val="F77254AE"/>
    <w:lvl w:ilvl="0" w:tplc="2DB85A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E042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805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7EDA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4A9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CE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10C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5E6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CAB6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41409281">
    <w:abstractNumId w:val="2"/>
  </w:num>
  <w:num w:numId="2" w16cid:durableId="911768656">
    <w:abstractNumId w:val="4"/>
  </w:num>
  <w:num w:numId="3" w16cid:durableId="1361400075">
    <w:abstractNumId w:val="0"/>
  </w:num>
  <w:num w:numId="4" w16cid:durableId="879249394">
    <w:abstractNumId w:val="1"/>
  </w:num>
  <w:num w:numId="5" w16cid:durableId="954871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SwMDQxN7SwBBJGFko6SsGpxcWZ+XkgBYa1AIy5ZfIsAAAA"/>
  </w:docVars>
  <w:rsids>
    <w:rsidRoot w:val="00C52E9B"/>
    <w:rsid w:val="0001100E"/>
    <w:rsid w:val="0003067F"/>
    <w:rsid w:val="000450AD"/>
    <w:rsid w:val="0005578F"/>
    <w:rsid w:val="00067DA2"/>
    <w:rsid w:val="00076771"/>
    <w:rsid w:val="000801B0"/>
    <w:rsid w:val="00084B9A"/>
    <w:rsid w:val="000973E5"/>
    <w:rsid w:val="000A7BEF"/>
    <w:rsid w:val="000D1596"/>
    <w:rsid w:val="000E469B"/>
    <w:rsid w:val="000F0050"/>
    <w:rsid w:val="00101E84"/>
    <w:rsid w:val="001302B5"/>
    <w:rsid w:val="00135E7C"/>
    <w:rsid w:val="00141177"/>
    <w:rsid w:val="00142637"/>
    <w:rsid w:val="001438B0"/>
    <w:rsid w:val="001449A7"/>
    <w:rsid w:val="001508BE"/>
    <w:rsid w:val="00194032"/>
    <w:rsid w:val="001B7AE2"/>
    <w:rsid w:val="001D1FE4"/>
    <w:rsid w:val="001E0175"/>
    <w:rsid w:val="001E2F10"/>
    <w:rsid w:val="0020539D"/>
    <w:rsid w:val="00222B25"/>
    <w:rsid w:val="00276369"/>
    <w:rsid w:val="00295866"/>
    <w:rsid w:val="002A462D"/>
    <w:rsid w:val="002A7298"/>
    <w:rsid w:val="002C27A1"/>
    <w:rsid w:val="002D07C6"/>
    <w:rsid w:val="002E66FC"/>
    <w:rsid w:val="002F1362"/>
    <w:rsid w:val="002F6591"/>
    <w:rsid w:val="0031366F"/>
    <w:rsid w:val="00361CF4"/>
    <w:rsid w:val="003A5854"/>
    <w:rsid w:val="003B14D9"/>
    <w:rsid w:val="003B6C37"/>
    <w:rsid w:val="003E1158"/>
    <w:rsid w:val="003E43CC"/>
    <w:rsid w:val="003F037E"/>
    <w:rsid w:val="003F32B7"/>
    <w:rsid w:val="004058E6"/>
    <w:rsid w:val="00410EF8"/>
    <w:rsid w:val="00425D26"/>
    <w:rsid w:val="00462522"/>
    <w:rsid w:val="00485D64"/>
    <w:rsid w:val="00487426"/>
    <w:rsid w:val="004A3134"/>
    <w:rsid w:val="004A43C3"/>
    <w:rsid w:val="004B07D4"/>
    <w:rsid w:val="00507905"/>
    <w:rsid w:val="00512975"/>
    <w:rsid w:val="005171FC"/>
    <w:rsid w:val="00522B2E"/>
    <w:rsid w:val="0053318C"/>
    <w:rsid w:val="005379EB"/>
    <w:rsid w:val="0054536E"/>
    <w:rsid w:val="0055123B"/>
    <w:rsid w:val="00566F5C"/>
    <w:rsid w:val="00576730"/>
    <w:rsid w:val="0059230E"/>
    <w:rsid w:val="005B5CA2"/>
    <w:rsid w:val="005C35BC"/>
    <w:rsid w:val="0060150F"/>
    <w:rsid w:val="00617CBE"/>
    <w:rsid w:val="006224D8"/>
    <w:rsid w:val="00683052"/>
    <w:rsid w:val="006902A3"/>
    <w:rsid w:val="006A30A5"/>
    <w:rsid w:val="006A7407"/>
    <w:rsid w:val="006A750E"/>
    <w:rsid w:val="006D7F5A"/>
    <w:rsid w:val="006E5E42"/>
    <w:rsid w:val="007044C0"/>
    <w:rsid w:val="00705993"/>
    <w:rsid w:val="00706440"/>
    <w:rsid w:val="007208BB"/>
    <w:rsid w:val="007237AC"/>
    <w:rsid w:val="00737B3E"/>
    <w:rsid w:val="007603A5"/>
    <w:rsid w:val="00783393"/>
    <w:rsid w:val="007B0D92"/>
    <w:rsid w:val="007B14FD"/>
    <w:rsid w:val="007B2A3B"/>
    <w:rsid w:val="007B4595"/>
    <w:rsid w:val="007B5BEB"/>
    <w:rsid w:val="007C4DCE"/>
    <w:rsid w:val="007C6C6C"/>
    <w:rsid w:val="007D4462"/>
    <w:rsid w:val="007E760D"/>
    <w:rsid w:val="007F1532"/>
    <w:rsid w:val="007F61E6"/>
    <w:rsid w:val="00805110"/>
    <w:rsid w:val="008203C2"/>
    <w:rsid w:val="008451AD"/>
    <w:rsid w:val="0084598D"/>
    <w:rsid w:val="008463C0"/>
    <w:rsid w:val="00850A25"/>
    <w:rsid w:val="00855A88"/>
    <w:rsid w:val="008631F1"/>
    <w:rsid w:val="0086564D"/>
    <w:rsid w:val="008873B1"/>
    <w:rsid w:val="008A01B8"/>
    <w:rsid w:val="008E5B9A"/>
    <w:rsid w:val="008E7451"/>
    <w:rsid w:val="008F03C2"/>
    <w:rsid w:val="00913781"/>
    <w:rsid w:val="00930285"/>
    <w:rsid w:val="00940209"/>
    <w:rsid w:val="00940C0D"/>
    <w:rsid w:val="00976FC9"/>
    <w:rsid w:val="00977EC7"/>
    <w:rsid w:val="00982B41"/>
    <w:rsid w:val="009A01C7"/>
    <w:rsid w:val="009A068B"/>
    <w:rsid w:val="009A5DD1"/>
    <w:rsid w:val="009C27EB"/>
    <w:rsid w:val="009D143A"/>
    <w:rsid w:val="009E0BF2"/>
    <w:rsid w:val="00A238E9"/>
    <w:rsid w:val="00A2494C"/>
    <w:rsid w:val="00A27636"/>
    <w:rsid w:val="00AA1CF2"/>
    <w:rsid w:val="00AA26FD"/>
    <w:rsid w:val="00AA2DB3"/>
    <w:rsid w:val="00AB036C"/>
    <w:rsid w:val="00AB259C"/>
    <w:rsid w:val="00AB60EF"/>
    <w:rsid w:val="00AB7D69"/>
    <w:rsid w:val="00AC11DC"/>
    <w:rsid w:val="00AC4467"/>
    <w:rsid w:val="00AC4809"/>
    <w:rsid w:val="00B00A5B"/>
    <w:rsid w:val="00B0120F"/>
    <w:rsid w:val="00B04C94"/>
    <w:rsid w:val="00B22272"/>
    <w:rsid w:val="00B55A28"/>
    <w:rsid w:val="00B56831"/>
    <w:rsid w:val="00B71434"/>
    <w:rsid w:val="00B8508B"/>
    <w:rsid w:val="00BA3D4D"/>
    <w:rsid w:val="00BC1AA6"/>
    <w:rsid w:val="00BC5AB3"/>
    <w:rsid w:val="00BF524E"/>
    <w:rsid w:val="00C06F70"/>
    <w:rsid w:val="00C210F9"/>
    <w:rsid w:val="00C47113"/>
    <w:rsid w:val="00C52E9B"/>
    <w:rsid w:val="00C84F2A"/>
    <w:rsid w:val="00CA5765"/>
    <w:rsid w:val="00CA6F12"/>
    <w:rsid w:val="00CB09A8"/>
    <w:rsid w:val="00CD583F"/>
    <w:rsid w:val="00CE3609"/>
    <w:rsid w:val="00CF10D2"/>
    <w:rsid w:val="00D27BFE"/>
    <w:rsid w:val="00D40DCB"/>
    <w:rsid w:val="00D82AD9"/>
    <w:rsid w:val="00D9592A"/>
    <w:rsid w:val="00DA0DAF"/>
    <w:rsid w:val="00DA6C91"/>
    <w:rsid w:val="00DD3602"/>
    <w:rsid w:val="00DD388E"/>
    <w:rsid w:val="00DE00D8"/>
    <w:rsid w:val="00DE27FB"/>
    <w:rsid w:val="00E043A7"/>
    <w:rsid w:val="00E0565C"/>
    <w:rsid w:val="00E201BE"/>
    <w:rsid w:val="00E2083D"/>
    <w:rsid w:val="00E2490A"/>
    <w:rsid w:val="00E25019"/>
    <w:rsid w:val="00E346CE"/>
    <w:rsid w:val="00E3559C"/>
    <w:rsid w:val="00E57C47"/>
    <w:rsid w:val="00E61549"/>
    <w:rsid w:val="00E66A9D"/>
    <w:rsid w:val="00E67386"/>
    <w:rsid w:val="00E9016C"/>
    <w:rsid w:val="00EA352E"/>
    <w:rsid w:val="00EB39F8"/>
    <w:rsid w:val="00EB61F9"/>
    <w:rsid w:val="00ED59B1"/>
    <w:rsid w:val="00EE61C2"/>
    <w:rsid w:val="00F012E7"/>
    <w:rsid w:val="00F025C8"/>
    <w:rsid w:val="00F06BDD"/>
    <w:rsid w:val="00F15C4A"/>
    <w:rsid w:val="00F84683"/>
    <w:rsid w:val="00F95ABE"/>
    <w:rsid w:val="00FC67DC"/>
    <w:rsid w:val="00FE6B44"/>
    <w:rsid w:val="3C8A09E9"/>
    <w:rsid w:val="52867E73"/>
    <w:rsid w:val="657A5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95130"/>
  <w15:chartTrackingRefBased/>
  <w15:docId w15:val="{2E8D6854-5B24-4FC0-B4F2-6C4699177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54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E9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52E9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C52E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203C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Hyperlink">
    <w:name w:val="Hyperlink"/>
    <w:uiPriority w:val="99"/>
    <w:unhideWhenUsed/>
    <w:rsid w:val="008203C2"/>
    <w:rPr>
      <w:color w:val="0000FF"/>
      <w:u w:val="single"/>
    </w:rPr>
  </w:style>
  <w:style w:type="table" w:styleId="GridTable4-Accent5">
    <w:name w:val="Grid Table 4 Accent 5"/>
    <w:basedOn w:val="TableNormal"/>
    <w:uiPriority w:val="49"/>
    <w:rsid w:val="008631F1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8631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3-Accent5">
    <w:name w:val="Grid Table 3 Accent 5"/>
    <w:basedOn w:val="TableNormal"/>
    <w:uiPriority w:val="48"/>
    <w:rsid w:val="008631F1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8631F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23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8E9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23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8E9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4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15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252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968BB57D58B449A0397852DC9F5693" ma:contentTypeVersion="18" ma:contentTypeDescription="Create a new document." ma:contentTypeScope="" ma:versionID="af15d05d71928c075593e1885e876132">
  <xsd:schema xmlns:xsd="http://www.w3.org/2001/XMLSchema" xmlns:xs="http://www.w3.org/2001/XMLSchema" xmlns:p="http://schemas.microsoft.com/office/2006/metadata/properties" xmlns:ns2="89185964-c5e4-428f-af4f-60b2d5ef8796" xmlns:ns3="444f2462-f32a-40ba-82be-50592c6df40b" targetNamespace="http://schemas.microsoft.com/office/2006/metadata/properties" ma:root="true" ma:fieldsID="dd63c52d14a426e960bdd8639b495745" ns2:_="" ns3:_="">
    <xsd:import namespace="89185964-c5e4-428f-af4f-60b2d5ef8796"/>
    <xsd:import namespace="444f2462-f32a-40ba-82be-50592c6df40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85964-c5e4-428f-af4f-60b2d5ef87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1129c7-a994-49d7-9c20-5802e8eee291}" ma:internalName="TaxCatchAll" ma:showField="CatchAllData" ma:web="89185964-c5e4-428f-af4f-60b2d5ef8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4f2462-f32a-40ba-82be-50592c6df4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5c7b22-1c43-4d9a-9406-4fcf5a64b8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12171C-E6C3-4BA7-9C5D-8151C04810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83A875-E036-4489-BD1A-73FD890276C5}"/>
</file>

<file path=customXml/itemProps3.xml><?xml version="1.0" encoding="utf-8"?>
<ds:datastoreItem xmlns:ds="http://schemas.openxmlformats.org/officeDocument/2006/customXml" ds:itemID="{BA54C919-0A06-4739-A14F-8D508A400E3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173</Words>
  <Characters>991</Characters>
  <Application>Microsoft Office Word</Application>
  <DocSecurity>0</DocSecurity>
  <Lines>8</Lines>
  <Paragraphs>2</Paragraphs>
  <ScaleCrop>false</ScaleCrop>
  <Company>Seventh-Day Adventists, Trans-European Division</Company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APPLICATION</dc:title>
  <dc:subject/>
  <dc:creator>Daniel Duda</dc:creator>
  <cp:keywords/>
  <cp:lastModifiedBy>Jacques Venter</cp:lastModifiedBy>
  <cp:revision>98</cp:revision>
  <cp:lastPrinted>2009-10-29T11:38:00Z</cp:lastPrinted>
  <dcterms:created xsi:type="dcterms:W3CDTF">2022-08-02T13:46:00Z</dcterms:created>
  <dcterms:modified xsi:type="dcterms:W3CDTF">2024-01-24T20:28:00Z</dcterms:modified>
</cp:coreProperties>
</file>